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A49B1B1" w14:textId="55E99029" w:rsidR="00D55F2A" w:rsidRPr="00D55F2A" w:rsidRDefault="00951ADC" w:rsidP="00EF0AD8">
      <w:bookmarkStart w:id="0" w:name="_GoBack"/>
      <w:bookmarkEnd w:id="0"/>
      <w:r>
        <w:rPr>
          <w:noProof/>
        </w:rPr>
        <w:drawing>
          <wp:anchor distT="0" distB="0" distL="114300" distR="114300" simplePos="0" relativeHeight="251658240" behindDoc="1" locked="0" layoutInCell="1" allowOverlap="1" wp14:anchorId="7C4C5579" wp14:editId="70F91BAA">
            <wp:simplePos x="0" y="0"/>
            <wp:positionH relativeFrom="page">
              <wp:align>left</wp:align>
            </wp:positionH>
            <wp:positionV relativeFrom="page">
              <wp:posOffset>0</wp:posOffset>
            </wp:positionV>
            <wp:extent cx="7772399" cy="10064750"/>
            <wp:effectExtent l="0" t="0" r="635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Artboard 1@2x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72399" cy="100647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F0AD8">
        <w:t xml:space="preserve"> </w:t>
      </w:r>
    </w:p>
    <w:sectPr w:rsidR="00D55F2A" w:rsidRPr="00D55F2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5F628E"/>
    <w:multiLevelType w:val="hybridMultilevel"/>
    <w:tmpl w:val="739E04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WxsDQ2sjQwNTC1NDZW0lEKTi0uzszPAykwrAUA3m7l2ywAAAA="/>
  </w:docVars>
  <w:rsids>
    <w:rsidRoot w:val="00D55F2A"/>
    <w:rsid w:val="0000037E"/>
    <w:rsid w:val="0000358D"/>
    <w:rsid w:val="000C4C8F"/>
    <w:rsid w:val="00160CC4"/>
    <w:rsid w:val="001727BF"/>
    <w:rsid w:val="001C5355"/>
    <w:rsid w:val="001F4A4A"/>
    <w:rsid w:val="00222641"/>
    <w:rsid w:val="00341DF3"/>
    <w:rsid w:val="003432CC"/>
    <w:rsid w:val="004D1189"/>
    <w:rsid w:val="0059444F"/>
    <w:rsid w:val="005F0866"/>
    <w:rsid w:val="00613D5D"/>
    <w:rsid w:val="00632A51"/>
    <w:rsid w:val="006B72C2"/>
    <w:rsid w:val="007237D6"/>
    <w:rsid w:val="00951ADC"/>
    <w:rsid w:val="00994F3F"/>
    <w:rsid w:val="00AC1567"/>
    <w:rsid w:val="00AF75ED"/>
    <w:rsid w:val="00D55F2A"/>
    <w:rsid w:val="00DE6646"/>
    <w:rsid w:val="00E66BC9"/>
    <w:rsid w:val="00EF0AD8"/>
    <w:rsid w:val="00F50719"/>
    <w:rsid w:val="00F900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728733"/>
  <w15:chartTrackingRefBased/>
  <w15:docId w15:val="{7066FB78-9EC9-4EEA-B621-02961B704D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55F2A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6B72C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B72C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B72C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B72C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B72C2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B72C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B72C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0</Words>
  <Characters>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Zywave</Company>
  <LinksUpToDate>false</LinksUpToDate>
  <CharactersWithSpaces>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iffiths, Kevin</dc:creator>
  <cp:keywords/>
  <dc:description/>
  <cp:lastModifiedBy>Mancheski-Thompson, Olivia</cp:lastModifiedBy>
  <cp:revision>2</cp:revision>
  <dcterms:created xsi:type="dcterms:W3CDTF">2020-12-15T16:32:00Z</dcterms:created>
  <dcterms:modified xsi:type="dcterms:W3CDTF">2020-12-15T16:32:00Z</dcterms:modified>
</cp:coreProperties>
</file>